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390B" w:rsidRPr="00DC390B" w:rsidRDefault="00DC390B" w:rsidP="00DC390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DC390B">
        <w:rPr>
          <w:rFonts w:ascii="Times New Roman" w:hAnsi="Times New Roman" w:cs="Times New Roman"/>
          <w:b/>
          <w:sz w:val="32"/>
          <w:szCs w:val="32"/>
        </w:rPr>
        <w:t>FILM REVIEW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Genre</w:t>
      </w:r>
    </w:p>
    <w:p w:rsidR="00DC390B" w:rsidRPr="00DC390B" w:rsidRDefault="00DC390B" w:rsidP="004E0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DC390B">
        <w:rPr>
          <w:rFonts w:ascii="Times New Roman" w:hAnsi="Times New Roman" w:cs="Times New Roman"/>
          <w:sz w:val="24"/>
          <w:szCs w:val="24"/>
        </w:rPr>
        <w:t>The film review is a popular way for critics to assess a film’s overall quality and determine</w:t>
      </w:r>
    </w:p>
    <w:p w:rsidR="00DC390B" w:rsidRPr="00DC390B" w:rsidRDefault="00DC390B" w:rsidP="004E0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whether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or not they think the film is worth recommending. Film reviews differ from scholarly</w:t>
      </w:r>
    </w:p>
    <w:p w:rsidR="00DC390B" w:rsidRPr="00DC390B" w:rsidRDefault="00DC390B" w:rsidP="004E0F7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film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articles in that they encompass personal and idiosyncratic reactions to and evaluations of </w:t>
      </w:r>
      <w:bookmarkEnd w:id="0"/>
      <w:r w:rsidRPr="00DC390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film, as well as objective analyses of the film’s formal techniques and thematic content.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Preparing to Write the Review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While film reviews tend to be fairly short (approximately 600 to 1200 words), they require a lo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of preparation before you begin writing. Prior to viewing the film, you may want to get a sen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of the bodies of work by the director, writer, or individual actor. For instance, you may wat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other films by the same director or writer in order to get a sense of each individual style. Th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will enable you to contextualize the film and determine whether it works as a continuation and/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disruption within the broad trends of the director’s or writer’s work.</w:t>
      </w:r>
    </w:p>
    <w:p w:rsid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Writing a film review often requires multiple viewings of the film. Plan to watch the film two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even three times. During the first viewing, surrender yourself to the cinematic experience;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other words, get lost in the narrative and enjoy the film without worrying about the argument yo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will eventually cultivate. During your second viewing, try distancing yourself from the plot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instead focus on interesting elements of the film that you can highlight in the review. You ma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separate these elements into two broad categories: 1) formal techniques such as cinematograph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 xml:space="preserve">editing, </w:t>
      </w:r>
      <w:proofErr w:type="spellStart"/>
      <w:r w:rsidRPr="00DC390B">
        <w:rPr>
          <w:rFonts w:ascii="Times New Roman" w:hAnsi="Times New Roman" w:cs="Times New Roman"/>
          <w:sz w:val="24"/>
          <w:szCs w:val="24"/>
        </w:rPr>
        <w:t>mise</w:t>
      </w:r>
      <w:proofErr w:type="spellEnd"/>
      <w:r w:rsidRPr="00DC390B">
        <w:rPr>
          <w:rFonts w:ascii="Times New Roman" w:hAnsi="Times New Roman" w:cs="Times New Roman"/>
          <w:sz w:val="24"/>
          <w:szCs w:val="24"/>
        </w:rPr>
        <w:t xml:space="preserve">-en-scene, lighting, diegetic and non-diegetic sound, genre, or </w:t>
      </w:r>
      <w:proofErr w:type="spellStart"/>
      <w:r w:rsidRPr="00DC390B">
        <w:rPr>
          <w:rFonts w:ascii="Times New Roman" w:hAnsi="Times New Roman" w:cs="Times New Roman"/>
          <w:sz w:val="24"/>
          <w:szCs w:val="24"/>
        </w:rPr>
        <w:t>narratology</w:t>
      </w:r>
      <w:proofErr w:type="spellEnd"/>
      <w:r w:rsidRPr="00DC390B">
        <w:rPr>
          <w:rFonts w:ascii="Times New Roman" w:hAnsi="Times New Roman" w:cs="Times New Roman"/>
          <w:sz w:val="24"/>
          <w:szCs w:val="24"/>
        </w:rPr>
        <w:t>, and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 xml:space="preserve"> 2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C390B">
        <w:rPr>
          <w:rFonts w:ascii="Times New Roman" w:hAnsi="Times New Roman" w:cs="Times New Roman"/>
          <w:sz w:val="24"/>
          <w:szCs w:val="24"/>
        </w:rPr>
        <w:t>thematic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content that resonates with issues such as history, race, gender, sexuality, class, or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environment.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After watching the film a second time, take careful notes on the formal and thematic elements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the film. Then attempt to create a central idea for your review that brings together the film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formal and thematic elements. If your second viewing does not yield a strong central claim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>the review or if you need to take more notes, you may have to watch the film or parts of the fil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C390B">
        <w:rPr>
          <w:rFonts w:ascii="Times New Roman" w:hAnsi="Times New Roman" w:cs="Times New Roman"/>
          <w:sz w:val="24"/>
          <w:szCs w:val="24"/>
        </w:rPr>
        <w:t xml:space="preserve">a third time. 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Writing the Film Review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Although there is not a set formula to follow when writing a film review, the genre does have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certain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common elements that most film reviews include.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1) Introduction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In the opening of your review, provide some basic information about the film. You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may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include film’s name, year, director, screenwriter, and major actors.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Your introduction, which may be longer than one paragraph, should also begin to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evaluate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he film, and it should allude to the central concept of the review. A film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review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does not have to contain a thesis or main claim, but it should focus on a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central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analysis and assessment.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lastRenderedPageBreak/>
        <w:t>2) Plot Summary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Remember that many readers of film reviews have not yet seen the film. While you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want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o provide some plot summary, keep this brief and avoid specific details that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would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spoil the viewing for others.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3) Description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While the plot summary will give the reader a general sense of what the film is about,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include a more detailed description of your particular cinematic experience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watching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he film. This may include your personal impression of what the film looks,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feels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, and sounds like. In other words, what stands out in your mind when you </w:t>
      </w:r>
      <w:proofErr w:type="gramStart"/>
      <w:r w:rsidRPr="00DC390B">
        <w:rPr>
          <w:rFonts w:ascii="Times New Roman" w:hAnsi="Times New Roman" w:cs="Times New Roman"/>
          <w:sz w:val="24"/>
          <w:szCs w:val="24"/>
        </w:rPr>
        <w:t>think</w:t>
      </w:r>
      <w:proofErr w:type="gramEnd"/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about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his particular film?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4) Analysis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In order to explain your impression of the film, consider how well the film utilizes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formal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echniques and thematic content. How do the film’s formal techniques (such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as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cinematography, editing, </w:t>
      </w:r>
      <w:proofErr w:type="spellStart"/>
      <w:r w:rsidRPr="00DC390B">
        <w:rPr>
          <w:rFonts w:ascii="Times New Roman" w:hAnsi="Times New Roman" w:cs="Times New Roman"/>
          <w:sz w:val="24"/>
          <w:szCs w:val="24"/>
        </w:rPr>
        <w:t>mise</w:t>
      </w:r>
      <w:proofErr w:type="spellEnd"/>
      <w:r w:rsidRPr="00DC390B">
        <w:rPr>
          <w:rFonts w:ascii="Times New Roman" w:hAnsi="Times New Roman" w:cs="Times New Roman"/>
          <w:sz w:val="24"/>
          <w:szCs w:val="24"/>
        </w:rPr>
        <w:t>-en-scène, lighting, diegetic and non-diegetic sound,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genre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>, or narrative) affect the way the film looks, feels, and sounds to you? How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does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the thematic content (such as history, race, gender, sexuality, class, or the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environment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>) affect your experience and interpretation? Also, do the formal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techniques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work to forward the thematic content?</w:t>
      </w:r>
    </w:p>
    <w:p w:rsidR="00DC390B" w:rsidRPr="00DC390B" w:rsidRDefault="00DC390B" w:rsidP="00DC390B">
      <w:pPr>
        <w:rPr>
          <w:rFonts w:ascii="Times New Roman" w:hAnsi="Times New Roman" w:cs="Times New Roman"/>
          <w:b/>
          <w:sz w:val="24"/>
          <w:szCs w:val="24"/>
        </w:rPr>
      </w:pPr>
      <w:r w:rsidRPr="00DC390B">
        <w:rPr>
          <w:rFonts w:ascii="Times New Roman" w:hAnsi="Times New Roman" w:cs="Times New Roman"/>
          <w:b/>
          <w:sz w:val="24"/>
          <w:szCs w:val="24"/>
        </w:rPr>
        <w:t>5) Conclusion/Evaluation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r w:rsidRPr="00DC390B">
        <w:rPr>
          <w:rFonts w:ascii="Times New Roman" w:hAnsi="Times New Roman" w:cs="Times New Roman"/>
          <w:sz w:val="24"/>
          <w:szCs w:val="24"/>
        </w:rPr>
        <w:t>- The closing of your film review should remind the reader of your general thoughts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impressions of the film. You may also implicitly or explicitly state whether or</w:t>
      </w:r>
    </w:p>
    <w:p w:rsidR="00DC390B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not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you recommend the film. Make sure to remind the reader of why the film is or is</w:t>
      </w:r>
    </w:p>
    <w:p w:rsidR="00852491" w:rsidRPr="00DC390B" w:rsidRDefault="00DC390B" w:rsidP="00DC390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C390B">
        <w:rPr>
          <w:rFonts w:ascii="Times New Roman" w:hAnsi="Times New Roman" w:cs="Times New Roman"/>
          <w:sz w:val="24"/>
          <w:szCs w:val="24"/>
        </w:rPr>
        <w:t>not</w:t>
      </w:r>
      <w:proofErr w:type="gramEnd"/>
      <w:r w:rsidRPr="00DC390B">
        <w:rPr>
          <w:rFonts w:ascii="Times New Roman" w:hAnsi="Times New Roman" w:cs="Times New Roman"/>
          <w:sz w:val="24"/>
          <w:szCs w:val="24"/>
        </w:rPr>
        <w:t xml:space="preserve"> worth seeing.</w:t>
      </w:r>
    </w:p>
    <w:sectPr w:rsidR="00852491" w:rsidRPr="00DC39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bI0M7E0MjA0NjVU0lEKTi0uzszPAykwrAUAUT24hCwAAAA="/>
  </w:docVars>
  <w:rsids>
    <w:rsidRoot w:val="00E54AB6"/>
    <w:rsid w:val="004E0F73"/>
    <w:rsid w:val="00852491"/>
    <w:rsid w:val="00DC390B"/>
    <w:rsid w:val="00E5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386779-6FC5-4DD2-AA1D-DC02A6822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34</Words>
  <Characters>3617</Characters>
  <Application>Microsoft Office Word</Application>
  <DocSecurity>0</DocSecurity>
  <Lines>30</Lines>
  <Paragraphs>8</Paragraphs>
  <ScaleCrop>false</ScaleCrop>
  <Company/>
  <LinksUpToDate>false</LinksUpToDate>
  <CharactersWithSpaces>4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0-04-16T12:47:00Z</dcterms:created>
  <dcterms:modified xsi:type="dcterms:W3CDTF">2021-04-21T04:30:00Z</dcterms:modified>
</cp:coreProperties>
</file>